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_Inicial_Web_Scraping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lberto</w:t>
      </w:r>
      <w:r>
        <w:t xml:space="preserve"> </w:t>
      </w:r>
      <w:r>
        <w:t xml:space="preserve">Alves</w:t>
      </w:r>
      <w:r>
        <w:t xml:space="preserve"> </w:t>
      </w:r>
      <w:r>
        <w:t xml:space="preserve">de</w:t>
      </w:r>
      <w:r>
        <w:t xml:space="preserve"> </w:t>
      </w:r>
      <w:r>
        <w:t xml:space="preserve">Meneses,20180003202</w:t>
      </w:r>
    </w:p>
    <w:p>
      <w:pPr>
        <w:pStyle w:val="Date"/>
      </w:pPr>
      <w:r>
        <w:t xml:space="preserve">2023-04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br/>
      </w:r>
      <w:r>
        <w:rPr>
          <w:rStyle w:val="CommentTok"/>
        </w:rPr>
        <w:t xml:space="preserve"># Define a função de scraping</w:t>
      </w:r>
      <w:r>
        <w:br/>
      </w:r>
      <w:r>
        <w:rPr>
          <w:rStyle w:val="NormalTok"/>
        </w:rPr>
        <w:t xml:space="preserve">scrape_ne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RL do site de notícias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portalt5.com.br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z o scraping dos títulos das notícias</w:t>
      </w:r>
      <w:r>
        <w:br/>
      </w:r>
      <w:r>
        <w:rPr>
          <w:rStyle w:val="NormalTok"/>
        </w:rPr>
        <w:t xml:space="preserve">  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portalt5-destaque__lista__item--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 os título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itles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return(headline_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o UI do dashboard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ítul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ícias do PortalT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xto explicativ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i estão os títulos das últimas notícias do PortalT5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ibe os títulos das notícias em um lis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o server do dashboard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ma a função de scraping e exibe os títulos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ex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rape_ne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oda o dashboard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o_inicial_scrap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_Inicial_Web_Scraping</dc:title>
  <dc:creator>Carlos Alberto Alves de Meneses,20180003202</dc:creator>
  <cp:keywords/>
  <dcterms:created xsi:type="dcterms:W3CDTF">2023-04-09T23:31:39Z</dcterms:created>
  <dcterms:modified xsi:type="dcterms:W3CDTF">2023-04-09T23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output">
    <vt:lpwstr>word_document</vt:lpwstr>
  </property>
</Properties>
</file>